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3462" w:type="dxa"/>
        <w:tblLayout w:type="fixed"/>
        <w:tblLook w:val="0420" w:firstRow="1" w:lastRow="0" w:firstColumn="0" w:lastColumn="0" w:noHBand="0" w:noVBand="1"/>
      </w:tblPr>
      <w:tblGrid>
        <w:gridCol w:w="4238"/>
        <w:gridCol w:w="9224"/>
      </w:tblGrid>
      <w:tr w:rsidR="00155211" w14:paraId="3ED3EBDC" w14:textId="77777777" w:rsidTr="00155211">
        <w:tc>
          <w:tcPr>
            <w:tcW w:w="4238" w:type="dxa"/>
          </w:tcPr>
          <w:p w14:paraId="0DD360BA" w14:textId="77777777" w:rsidR="00155211" w:rsidRDefault="00155211" w:rsidP="00AD4848">
            <w:pPr>
              <w:pStyle w:val="Heading1"/>
              <w:spacing w:before="0"/>
              <w:jc w:val="center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noProof/>
                <w:color w:val="000000"/>
                <w:sz w:val="20"/>
                <w:szCs w:val="20"/>
              </w:rPr>
              <w:drawing>
                <wp:inline distT="0" distB="0" distL="0" distR="0" wp14:anchorId="630C1A2B" wp14:editId="1D17B944">
                  <wp:extent cx="2225040" cy="674370"/>
                  <wp:effectExtent l="0" t="0" r="0" b="0"/>
                  <wp:docPr id="455235171" name="image1.png" descr="Logo_SOC_Web_v4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Logo_SOC_Web_v4.png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710" cy="674573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4" w:type="dxa"/>
            <w:vAlign w:val="center"/>
          </w:tcPr>
          <w:p w14:paraId="4D588E15" w14:textId="5B009A36" w:rsidR="00155211" w:rsidRPr="00AE3495" w:rsidRDefault="00155211" w:rsidP="00155211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-90"/>
              <w:jc w:val="center"/>
              <w:rPr>
                <w:rFonts w:ascii="Arial" w:hAnsi="Arial" w:cs="Arial"/>
                <w:b/>
                <w:sz w:val="44"/>
                <w:szCs w:val="44"/>
              </w:rPr>
            </w:pPr>
            <w:r w:rsidRPr="00AE3495">
              <w:rPr>
                <w:rFonts w:ascii="Arial" w:hAnsi="Arial" w:cs="Arial"/>
                <w:b/>
                <w:color w:val="000000"/>
                <w:sz w:val="44"/>
                <w:szCs w:val="44"/>
              </w:rPr>
              <w:t>S</w:t>
            </w:r>
            <w:r w:rsidR="00AE3495" w:rsidRPr="00AE3495">
              <w:rPr>
                <w:rFonts w:ascii="Arial" w:hAnsi="Arial" w:cs="Arial"/>
                <w:b/>
                <w:color w:val="000000"/>
                <w:sz w:val="44"/>
                <w:szCs w:val="44"/>
              </w:rPr>
              <w:t>KIX</w:t>
            </w:r>
            <w:r w:rsidRPr="00AE3495">
              <w:rPr>
                <w:rFonts w:ascii="Arial" w:hAnsi="Arial" w:cs="Arial"/>
                <w:b/>
                <w:color w:val="000000"/>
                <w:sz w:val="44"/>
                <w:szCs w:val="44"/>
              </w:rPr>
              <w:t xml:space="preserve"> 3</w:t>
            </w:r>
            <w:r w:rsidR="00AE3495" w:rsidRPr="00AE3495">
              <w:rPr>
                <w:rFonts w:ascii="Arial" w:hAnsi="Arial" w:cs="Arial"/>
                <w:b/>
                <w:color w:val="000000"/>
                <w:sz w:val="44"/>
                <w:szCs w:val="44"/>
              </w:rPr>
              <w:t>1</w:t>
            </w:r>
            <w:r w:rsidRPr="00AE3495">
              <w:rPr>
                <w:rFonts w:ascii="Arial" w:hAnsi="Arial" w:cs="Arial"/>
                <w:b/>
                <w:color w:val="000000"/>
                <w:sz w:val="44"/>
                <w:szCs w:val="44"/>
              </w:rPr>
              <w:t>13:  PROJECT 1</w:t>
            </w:r>
          </w:p>
          <w:p w14:paraId="06C7ECCB" w14:textId="3E46D274" w:rsidR="00155211" w:rsidRPr="00AE3495" w:rsidRDefault="00155211" w:rsidP="00AD4848">
            <w:pPr>
              <w:pStyle w:val="Heading1"/>
              <w:spacing w:before="0"/>
              <w:jc w:val="center"/>
              <w:rPr>
                <w:rFonts w:ascii="Arial" w:eastAsia="Arial" w:hAnsi="Arial" w:cs="Arial"/>
                <w:color w:val="000000"/>
                <w:sz w:val="40"/>
                <w:szCs w:val="40"/>
              </w:rPr>
            </w:pPr>
            <w:r w:rsidRPr="00AE3495">
              <w:rPr>
                <w:rFonts w:ascii="Arial" w:eastAsia="Arial" w:hAnsi="Arial" w:cs="Arial"/>
                <w:color w:val="002060"/>
                <w:sz w:val="40"/>
                <w:szCs w:val="40"/>
              </w:rPr>
              <w:t>Meeting Log</w:t>
            </w:r>
          </w:p>
        </w:tc>
      </w:tr>
    </w:tbl>
    <w:p w14:paraId="4C66E706" w14:textId="77777777" w:rsidR="00155211" w:rsidRDefault="00155211" w:rsidP="003F454C">
      <w:pPr>
        <w:widowControl w:val="0"/>
        <w:autoSpaceDE w:val="0"/>
        <w:autoSpaceDN w:val="0"/>
        <w:adjustRightInd w:val="0"/>
        <w:spacing w:after="0" w:line="240" w:lineRule="auto"/>
        <w:ind w:left="-90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48194E08" w14:textId="77777777" w:rsidR="00155211" w:rsidRDefault="00155211" w:rsidP="003F454C">
      <w:pPr>
        <w:widowControl w:val="0"/>
        <w:autoSpaceDE w:val="0"/>
        <w:autoSpaceDN w:val="0"/>
        <w:adjustRightInd w:val="0"/>
        <w:spacing w:after="0" w:line="240" w:lineRule="auto"/>
        <w:ind w:left="-90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1340"/>
      </w:tblGrid>
      <w:tr w:rsidR="003F454C" w:rsidRPr="002F5428" w14:paraId="4A1687ED" w14:textId="77777777" w:rsidTr="00CE33A1">
        <w:trPr>
          <w:trHeight w:val="411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5E0CE3BC" w14:textId="77777777" w:rsidR="003F454C" w:rsidRPr="002F5428" w:rsidRDefault="003F454C" w:rsidP="002F542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F5428">
              <w:rPr>
                <w:rFonts w:ascii="Arial" w:hAnsi="Arial" w:cs="Arial"/>
                <w:b/>
                <w:sz w:val="24"/>
                <w:szCs w:val="24"/>
              </w:rPr>
              <w:t>Name:</w:t>
            </w:r>
          </w:p>
        </w:tc>
        <w:tc>
          <w:tcPr>
            <w:tcW w:w="11340" w:type="dxa"/>
            <w:vAlign w:val="center"/>
          </w:tcPr>
          <w:p w14:paraId="2F898741" w14:textId="77777777" w:rsidR="003F454C" w:rsidRPr="002F5428" w:rsidRDefault="003F454C" w:rsidP="002F5428">
            <w:pPr>
              <w:rPr>
                <w:rFonts w:ascii="Arial" w:hAnsi="Arial" w:cs="Arial"/>
              </w:rPr>
            </w:pPr>
          </w:p>
        </w:tc>
      </w:tr>
      <w:tr w:rsidR="003F454C" w:rsidRPr="002F5428" w14:paraId="3D9E2016" w14:textId="77777777" w:rsidTr="00CE33A1">
        <w:trPr>
          <w:trHeight w:val="411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5D697B98" w14:textId="77777777" w:rsidR="003F454C" w:rsidRPr="002F5428" w:rsidRDefault="003F454C" w:rsidP="002F542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F5428">
              <w:rPr>
                <w:rFonts w:ascii="Arial" w:hAnsi="Arial" w:cs="Arial"/>
                <w:b/>
                <w:sz w:val="24"/>
                <w:szCs w:val="24"/>
              </w:rPr>
              <w:t>Matric No:</w:t>
            </w:r>
          </w:p>
        </w:tc>
        <w:tc>
          <w:tcPr>
            <w:tcW w:w="11340" w:type="dxa"/>
            <w:vAlign w:val="center"/>
          </w:tcPr>
          <w:p w14:paraId="32B750A9" w14:textId="77777777" w:rsidR="003F454C" w:rsidRPr="002F5428" w:rsidRDefault="003F454C" w:rsidP="002F5428">
            <w:pPr>
              <w:rPr>
                <w:rFonts w:ascii="Arial" w:hAnsi="Arial" w:cs="Arial"/>
              </w:rPr>
            </w:pPr>
          </w:p>
        </w:tc>
      </w:tr>
      <w:tr w:rsidR="003F454C" w:rsidRPr="002F5428" w14:paraId="6C402E24" w14:textId="77777777" w:rsidTr="00CE33A1">
        <w:trPr>
          <w:trHeight w:val="411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7641CAC6" w14:textId="77777777" w:rsidR="003F454C" w:rsidRPr="002F5428" w:rsidRDefault="003F454C" w:rsidP="002F542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F5428">
              <w:rPr>
                <w:rFonts w:ascii="Arial" w:hAnsi="Arial" w:cs="Arial"/>
                <w:b/>
                <w:sz w:val="24"/>
                <w:szCs w:val="24"/>
              </w:rPr>
              <w:t>Project Title:</w:t>
            </w:r>
          </w:p>
        </w:tc>
        <w:tc>
          <w:tcPr>
            <w:tcW w:w="11340" w:type="dxa"/>
            <w:vAlign w:val="center"/>
          </w:tcPr>
          <w:p w14:paraId="1B5B2281" w14:textId="77777777" w:rsidR="003F454C" w:rsidRDefault="003F454C" w:rsidP="002F5428">
            <w:pPr>
              <w:rPr>
                <w:rFonts w:ascii="Arial" w:hAnsi="Arial" w:cs="Arial"/>
              </w:rPr>
            </w:pPr>
          </w:p>
          <w:p w14:paraId="5A6BB48E" w14:textId="77777777" w:rsidR="004C125C" w:rsidRDefault="004C125C" w:rsidP="002F5428">
            <w:pPr>
              <w:rPr>
                <w:rFonts w:ascii="Arial" w:hAnsi="Arial" w:cs="Arial"/>
              </w:rPr>
            </w:pPr>
          </w:p>
          <w:p w14:paraId="5A866299" w14:textId="77777777" w:rsidR="004C125C" w:rsidRDefault="004C125C" w:rsidP="002F5428">
            <w:pPr>
              <w:rPr>
                <w:rFonts w:ascii="Arial" w:hAnsi="Arial" w:cs="Arial"/>
              </w:rPr>
            </w:pPr>
          </w:p>
          <w:p w14:paraId="6F996EE5" w14:textId="77777777" w:rsidR="004C125C" w:rsidRPr="002F5428" w:rsidRDefault="004C125C" w:rsidP="002F5428">
            <w:pPr>
              <w:rPr>
                <w:rFonts w:ascii="Arial" w:hAnsi="Arial" w:cs="Arial"/>
              </w:rPr>
            </w:pPr>
          </w:p>
        </w:tc>
      </w:tr>
      <w:tr w:rsidR="003F454C" w:rsidRPr="002F5428" w14:paraId="448EA7F8" w14:textId="77777777" w:rsidTr="00CE33A1">
        <w:trPr>
          <w:trHeight w:val="411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75370B18" w14:textId="07CE9DCB" w:rsidR="003F454C" w:rsidRPr="002F5428" w:rsidRDefault="003F454C" w:rsidP="002F5428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2F5428">
              <w:rPr>
                <w:rFonts w:ascii="Arial" w:hAnsi="Arial" w:cs="Arial"/>
                <w:b/>
                <w:sz w:val="24"/>
                <w:szCs w:val="24"/>
              </w:rPr>
              <w:t>Supervisor:</w:t>
            </w:r>
          </w:p>
        </w:tc>
        <w:tc>
          <w:tcPr>
            <w:tcW w:w="11340" w:type="dxa"/>
            <w:vAlign w:val="center"/>
          </w:tcPr>
          <w:p w14:paraId="5BB186D6" w14:textId="77777777" w:rsidR="003F454C" w:rsidRPr="002F5428" w:rsidRDefault="003F454C" w:rsidP="002F5428">
            <w:pPr>
              <w:rPr>
                <w:rFonts w:ascii="Arial" w:hAnsi="Arial" w:cs="Arial"/>
              </w:rPr>
            </w:pPr>
          </w:p>
        </w:tc>
      </w:tr>
      <w:tr w:rsidR="00AE3495" w:rsidRPr="002F5428" w14:paraId="73A481E9" w14:textId="77777777" w:rsidTr="00CE33A1">
        <w:trPr>
          <w:trHeight w:val="411"/>
        </w:trPr>
        <w:tc>
          <w:tcPr>
            <w:tcW w:w="2547" w:type="dxa"/>
            <w:shd w:val="clear" w:color="auto" w:fill="D9D9D9" w:themeFill="background1" w:themeFillShade="D9"/>
            <w:vAlign w:val="center"/>
          </w:tcPr>
          <w:p w14:paraId="017B7D9E" w14:textId="42977EA2" w:rsidR="00AE3495" w:rsidRPr="002F5428" w:rsidRDefault="00AE3495" w:rsidP="002F5428">
            <w:pPr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jor / Track</w:t>
            </w:r>
          </w:p>
        </w:tc>
        <w:tc>
          <w:tcPr>
            <w:tcW w:w="11340" w:type="dxa"/>
            <w:vAlign w:val="center"/>
          </w:tcPr>
          <w:p w14:paraId="3683DA8C" w14:textId="77777777" w:rsidR="00AE3495" w:rsidRPr="00111701" w:rsidRDefault="00AE3495" w:rsidP="002F5428">
            <w:pPr>
              <w:rPr>
                <w:rFonts w:ascii="Arial" w:hAnsi="Arial" w:cs="Arial"/>
                <w:sz w:val="24"/>
                <w:szCs w:val="24"/>
              </w:rPr>
            </w:pPr>
            <w:r w:rsidRPr="00111701">
              <w:rPr>
                <w:rFonts w:ascii="Arial" w:hAnsi="Arial" w:cs="Arial"/>
                <w:sz w:val="24"/>
                <w:szCs w:val="24"/>
              </w:rPr>
              <w:t>Cybersecurity / Human-Centred Computing</w:t>
            </w:r>
          </w:p>
          <w:p w14:paraId="798EBAE3" w14:textId="62DB491D" w:rsidR="00AE3495" w:rsidRPr="002F5428" w:rsidRDefault="00111701" w:rsidP="002F5428">
            <w:pPr>
              <w:rPr>
                <w:rFonts w:ascii="Arial" w:hAnsi="Arial" w:cs="Arial"/>
              </w:rPr>
            </w:pPr>
            <w:r w:rsidRPr="00111701">
              <w:rPr>
                <w:rFonts w:ascii="Arial" w:hAnsi="Arial" w:cs="Arial"/>
                <w:sz w:val="24"/>
                <w:szCs w:val="24"/>
              </w:rPr>
              <w:t>Prototyping / Experimental / Theoretical Computer Science</w:t>
            </w:r>
          </w:p>
        </w:tc>
      </w:tr>
    </w:tbl>
    <w:tbl>
      <w:tblPr>
        <w:tblStyle w:val="TableGrid"/>
        <w:tblpPr w:leftFromText="180" w:rightFromText="180" w:vertAnchor="text" w:horzAnchor="margin" w:tblpY="400"/>
        <w:tblW w:w="0" w:type="auto"/>
        <w:tblLook w:val="04A0" w:firstRow="1" w:lastRow="0" w:firstColumn="1" w:lastColumn="0" w:noHBand="0" w:noVBand="1"/>
      </w:tblPr>
      <w:tblGrid>
        <w:gridCol w:w="704"/>
        <w:gridCol w:w="1276"/>
        <w:gridCol w:w="1202"/>
        <w:gridCol w:w="1208"/>
        <w:gridCol w:w="5829"/>
        <w:gridCol w:w="1947"/>
        <w:gridCol w:w="1782"/>
      </w:tblGrid>
      <w:tr w:rsidR="00CE33A1" w:rsidRPr="002F5428" w14:paraId="12C86C51" w14:textId="77777777" w:rsidTr="00CE33A1">
        <w:trPr>
          <w:trHeight w:val="296"/>
        </w:trPr>
        <w:tc>
          <w:tcPr>
            <w:tcW w:w="704" w:type="dxa"/>
            <w:shd w:val="clear" w:color="auto" w:fill="FFC000"/>
            <w:vAlign w:val="center"/>
          </w:tcPr>
          <w:p w14:paraId="2FCEA1F9" w14:textId="79A68BA4" w:rsidR="00CE33A1" w:rsidRPr="00AE3495" w:rsidRDefault="00CE33A1" w:rsidP="00F23F35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2060"/>
                <w:sz w:val="24"/>
                <w:szCs w:val="24"/>
              </w:rPr>
              <w:t>#</w:t>
            </w:r>
          </w:p>
        </w:tc>
        <w:tc>
          <w:tcPr>
            <w:tcW w:w="1276" w:type="dxa"/>
            <w:shd w:val="clear" w:color="auto" w:fill="FFC000"/>
            <w:vAlign w:val="center"/>
          </w:tcPr>
          <w:p w14:paraId="25288EDF" w14:textId="77777777" w:rsidR="00CE33A1" w:rsidRPr="00AE3495" w:rsidRDefault="00CE33A1" w:rsidP="00F23F35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 w:rsidRPr="00AE3495">
              <w:rPr>
                <w:rFonts w:ascii="Arial" w:hAnsi="Arial" w:cs="Arial"/>
                <w:b/>
                <w:color w:val="002060"/>
                <w:sz w:val="24"/>
                <w:szCs w:val="24"/>
              </w:rPr>
              <w:t>Date</w:t>
            </w:r>
          </w:p>
        </w:tc>
        <w:tc>
          <w:tcPr>
            <w:tcW w:w="1202" w:type="dxa"/>
            <w:shd w:val="clear" w:color="auto" w:fill="FFC000"/>
            <w:vAlign w:val="center"/>
          </w:tcPr>
          <w:p w14:paraId="1FFDCA72" w14:textId="77777777" w:rsidR="00CE33A1" w:rsidRPr="00AE3495" w:rsidRDefault="00CE33A1" w:rsidP="00F23F35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 w:rsidRPr="00AE3495">
              <w:rPr>
                <w:rFonts w:ascii="Arial" w:hAnsi="Arial" w:cs="Arial"/>
                <w:b/>
                <w:color w:val="002060"/>
                <w:sz w:val="24"/>
                <w:szCs w:val="24"/>
              </w:rPr>
              <w:t>Time</w:t>
            </w:r>
          </w:p>
        </w:tc>
        <w:tc>
          <w:tcPr>
            <w:tcW w:w="1208" w:type="dxa"/>
            <w:shd w:val="clear" w:color="auto" w:fill="FFC000"/>
          </w:tcPr>
          <w:p w14:paraId="2A173923" w14:textId="4E670A89" w:rsidR="00CE33A1" w:rsidRPr="00AE3495" w:rsidRDefault="00CE33A1" w:rsidP="00F23F35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2060"/>
                <w:sz w:val="24"/>
                <w:szCs w:val="24"/>
              </w:rPr>
              <w:t>Medium</w:t>
            </w:r>
          </w:p>
        </w:tc>
        <w:tc>
          <w:tcPr>
            <w:tcW w:w="5829" w:type="dxa"/>
            <w:shd w:val="clear" w:color="auto" w:fill="FFC000"/>
            <w:vAlign w:val="center"/>
          </w:tcPr>
          <w:p w14:paraId="1321BDFC" w14:textId="55AEB309" w:rsidR="00CE33A1" w:rsidRPr="00AE3495" w:rsidRDefault="00CE33A1" w:rsidP="00F23F35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 w:rsidRPr="00AE3495">
              <w:rPr>
                <w:rFonts w:ascii="Arial" w:hAnsi="Arial" w:cs="Arial"/>
                <w:b/>
                <w:color w:val="002060"/>
                <w:sz w:val="24"/>
                <w:szCs w:val="24"/>
              </w:rPr>
              <w:t>Reflections/Summary</w:t>
            </w:r>
          </w:p>
        </w:tc>
        <w:tc>
          <w:tcPr>
            <w:tcW w:w="1947" w:type="dxa"/>
            <w:shd w:val="clear" w:color="auto" w:fill="FFC000"/>
            <w:vAlign w:val="center"/>
          </w:tcPr>
          <w:p w14:paraId="10823575" w14:textId="77777777" w:rsidR="00CE33A1" w:rsidRPr="00AE3495" w:rsidRDefault="00CE33A1" w:rsidP="00F23F35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 w:rsidRPr="00AE3495">
              <w:rPr>
                <w:rFonts w:ascii="Arial" w:hAnsi="Arial" w:cs="Arial"/>
                <w:b/>
                <w:color w:val="002060"/>
                <w:sz w:val="24"/>
                <w:szCs w:val="24"/>
              </w:rPr>
              <w:t>Supervisor’s Signature</w:t>
            </w:r>
          </w:p>
        </w:tc>
        <w:tc>
          <w:tcPr>
            <w:tcW w:w="1782" w:type="dxa"/>
            <w:shd w:val="clear" w:color="auto" w:fill="FFC000"/>
            <w:vAlign w:val="center"/>
          </w:tcPr>
          <w:p w14:paraId="6E4972DD" w14:textId="77777777" w:rsidR="00CE33A1" w:rsidRPr="00AE3495" w:rsidRDefault="00CE33A1" w:rsidP="00F23F35">
            <w:pPr>
              <w:jc w:val="center"/>
              <w:rPr>
                <w:rFonts w:ascii="Arial" w:hAnsi="Arial" w:cs="Arial"/>
                <w:b/>
                <w:color w:val="002060"/>
                <w:sz w:val="24"/>
                <w:szCs w:val="24"/>
              </w:rPr>
            </w:pPr>
            <w:r w:rsidRPr="00AE3495">
              <w:rPr>
                <w:rFonts w:ascii="Arial" w:hAnsi="Arial" w:cs="Arial"/>
                <w:b/>
                <w:color w:val="002060"/>
                <w:sz w:val="24"/>
                <w:szCs w:val="24"/>
              </w:rPr>
              <w:t>Student’s Signature</w:t>
            </w:r>
          </w:p>
        </w:tc>
      </w:tr>
      <w:tr w:rsidR="00CE33A1" w:rsidRPr="002F5428" w14:paraId="073A9F1C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2DF025C9" w14:textId="5B925383" w:rsidR="00CE33A1" w:rsidRPr="00CE33A1" w:rsidRDefault="00CE33A1" w:rsidP="00F23F35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t>1</w:t>
            </w:r>
          </w:p>
        </w:tc>
        <w:tc>
          <w:tcPr>
            <w:tcW w:w="1276" w:type="dxa"/>
          </w:tcPr>
          <w:p w14:paraId="70E658FF" w14:textId="77777777" w:rsidR="00CE33A1" w:rsidRPr="002F5428" w:rsidRDefault="00CE33A1" w:rsidP="00F23F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4FF12BB1" w14:textId="77777777" w:rsidR="00CE33A1" w:rsidRPr="002F5428" w:rsidRDefault="00CE33A1" w:rsidP="00F23F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4EB73044" w14:textId="7920FAF7" w:rsidR="00CE33A1" w:rsidRDefault="00CE33A1" w:rsidP="00F23F35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ce-to-Face / Online</w:t>
            </w:r>
          </w:p>
          <w:p w14:paraId="55487847" w14:textId="5765FF92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  <w:tc>
          <w:tcPr>
            <w:tcW w:w="5829" w:type="dxa"/>
          </w:tcPr>
          <w:p w14:paraId="312107AA" w14:textId="57F7B786" w:rsidR="00CE33A1" w:rsidRPr="002F5428" w:rsidRDefault="00CE33A1" w:rsidP="00F23F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5B2FBF6D" w14:textId="77777777" w:rsidR="00CE33A1" w:rsidRPr="002F5428" w:rsidRDefault="00CE33A1" w:rsidP="00F23F35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4C1CC83D" w14:textId="77777777" w:rsidR="00CE33A1" w:rsidRPr="002F5428" w:rsidRDefault="00CE33A1" w:rsidP="00F23F35">
            <w:pPr>
              <w:rPr>
                <w:rFonts w:ascii="Arial" w:hAnsi="Arial" w:cs="Arial"/>
              </w:rPr>
            </w:pPr>
          </w:p>
        </w:tc>
      </w:tr>
      <w:tr w:rsidR="00CE33A1" w:rsidRPr="002F5428" w14:paraId="02720F5D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6EF6AB91" w14:textId="179AA8F3" w:rsidR="00CE33A1" w:rsidRPr="00CE33A1" w:rsidRDefault="00CE33A1" w:rsidP="00CE33A1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t>2</w:t>
            </w:r>
          </w:p>
        </w:tc>
        <w:tc>
          <w:tcPr>
            <w:tcW w:w="1276" w:type="dxa"/>
          </w:tcPr>
          <w:p w14:paraId="0820D4F0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6E95A705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710113C2" w14:textId="4ECE2C4B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  <w:r w:rsidRPr="008E19C7">
              <w:rPr>
                <w:rFonts w:ascii="Arial" w:hAnsi="Arial" w:cs="Arial"/>
              </w:rPr>
              <w:t>Face-to-Face / Online</w:t>
            </w:r>
          </w:p>
        </w:tc>
        <w:tc>
          <w:tcPr>
            <w:tcW w:w="5829" w:type="dxa"/>
          </w:tcPr>
          <w:p w14:paraId="45B4F74C" w14:textId="583B2B83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4A7FE890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345D82DC" w14:textId="77777777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</w:tr>
      <w:tr w:rsidR="00CE33A1" w:rsidRPr="002F5428" w14:paraId="29F9FE2F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6CC4034D" w14:textId="23503C62" w:rsidR="00CE33A1" w:rsidRPr="00CE33A1" w:rsidRDefault="00CE33A1" w:rsidP="00CE33A1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t>3</w:t>
            </w:r>
          </w:p>
        </w:tc>
        <w:tc>
          <w:tcPr>
            <w:tcW w:w="1276" w:type="dxa"/>
          </w:tcPr>
          <w:p w14:paraId="36BF9ABC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6F9FEF24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67CCB30B" w14:textId="5686219F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  <w:r w:rsidRPr="008E19C7">
              <w:rPr>
                <w:rFonts w:ascii="Arial" w:hAnsi="Arial" w:cs="Arial"/>
              </w:rPr>
              <w:t>Face-to-Face / Online</w:t>
            </w:r>
          </w:p>
        </w:tc>
        <w:tc>
          <w:tcPr>
            <w:tcW w:w="5829" w:type="dxa"/>
          </w:tcPr>
          <w:p w14:paraId="35C54FDE" w14:textId="515FEB24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6D95CC51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283C3CEC" w14:textId="77777777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</w:tr>
      <w:tr w:rsidR="00CE33A1" w:rsidRPr="002F5428" w14:paraId="7B2CDAB9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769907C5" w14:textId="582947BA" w:rsidR="00CE33A1" w:rsidRPr="00CE33A1" w:rsidRDefault="00CE33A1" w:rsidP="00CE33A1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lastRenderedPageBreak/>
              <w:t>4</w:t>
            </w:r>
          </w:p>
        </w:tc>
        <w:tc>
          <w:tcPr>
            <w:tcW w:w="1276" w:type="dxa"/>
          </w:tcPr>
          <w:p w14:paraId="67CC0155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185C01F5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48F8AE8D" w14:textId="72C4AB92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  <w:r w:rsidRPr="008E19C7">
              <w:rPr>
                <w:rFonts w:ascii="Arial" w:hAnsi="Arial" w:cs="Arial"/>
              </w:rPr>
              <w:t>Face-to-Face / Online</w:t>
            </w:r>
          </w:p>
        </w:tc>
        <w:tc>
          <w:tcPr>
            <w:tcW w:w="5829" w:type="dxa"/>
          </w:tcPr>
          <w:p w14:paraId="0C6D5E93" w14:textId="32FDAD93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5AD1F290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22FA6622" w14:textId="77777777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</w:tr>
      <w:tr w:rsidR="00CE33A1" w:rsidRPr="002F5428" w14:paraId="4A39881A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2E5E6A24" w14:textId="41F49145" w:rsidR="00CE33A1" w:rsidRPr="00CE33A1" w:rsidRDefault="00CE33A1" w:rsidP="00CE33A1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t>5</w:t>
            </w:r>
          </w:p>
        </w:tc>
        <w:tc>
          <w:tcPr>
            <w:tcW w:w="1276" w:type="dxa"/>
          </w:tcPr>
          <w:p w14:paraId="771AA56A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5448D881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39F8069C" w14:textId="7DF705EF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  <w:r w:rsidRPr="008E19C7">
              <w:rPr>
                <w:rFonts w:ascii="Arial" w:hAnsi="Arial" w:cs="Arial"/>
              </w:rPr>
              <w:t>Face-to-Face / Online</w:t>
            </w:r>
          </w:p>
        </w:tc>
        <w:tc>
          <w:tcPr>
            <w:tcW w:w="5829" w:type="dxa"/>
          </w:tcPr>
          <w:p w14:paraId="09A6B697" w14:textId="074D4260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5BB77DA5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295C0506" w14:textId="77777777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</w:tr>
      <w:tr w:rsidR="00CE33A1" w:rsidRPr="002F5428" w14:paraId="6A540C9E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1FA03BF8" w14:textId="5E75C9C0" w:rsidR="00CE33A1" w:rsidRPr="00CE33A1" w:rsidRDefault="00CE33A1" w:rsidP="00CE33A1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t>6</w:t>
            </w:r>
          </w:p>
        </w:tc>
        <w:tc>
          <w:tcPr>
            <w:tcW w:w="1276" w:type="dxa"/>
          </w:tcPr>
          <w:p w14:paraId="61295EA0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0B200F8C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73100FC0" w14:textId="08AB9272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  <w:r w:rsidRPr="008E19C7">
              <w:rPr>
                <w:rFonts w:ascii="Arial" w:hAnsi="Arial" w:cs="Arial"/>
              </w:rPr>
              <w:t>Face-to-Face / Online</w:t>
            </w:r>
          </w:p>
        </w:tc>
        <w:tc>
          <w:tcPr>
            <w:tcW w:w="5829" w:type="dxa"/>
          </w:tcPr>
          <w:p w14:paraId="68012528" w14:textId="7B226F2D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0EFB4B52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59854FD2" w14:textId="77777777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</w:tr>
      <w:tr w:rsidR="00CE33A1" w:rsidRPr="002F5428" w14:paraId="784817E8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2C09546D" w14:textId="67C9A1BD" w:rsidR="00CE33A1" w:rsidRPr="00CE33A1" w:rsidRDefault="00CE33A1" w:rsidP="00CE33A1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t>7</w:t>
            </w:r>
          </w:p>
        </w:tc>
        <w:tc>
          <w:tcPr>
            <w:tcW w:w="1276" w:type="dxa"/>
          </w:tcPr>
          <w:p w14:paraId="7CF899F5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68374D54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0D036027" w14:textId="391DD331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  <w:r w:rsidRPr="008E19C7">
              <w:rPr>
                <w:rFonts w:ascii="Arial" w:hAnsi="Arial" w:cs="Arial"/>
              </w:rPr>
              <w:t>Face-to-Face / Online</w:t>
            </w:r>
          </w:p>
        </w:tc>
        <w:tc>
          <w:tcPr>
            <w:tcW w:w="5829" w:type="dxa"/>
          </w:tcPr>
          <w:p w14:paraId="2C9E7D23" w14:textId="4A392313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57337796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6C7FA775" w14:textId="77777777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</w:tr>
      <w:tr w:rsidR="00CE33A1" w:rsidRPr="002F5428" w14:paraId="2B41E2F8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509EBDA8" w14:textId="3D4ECB71" w:rsidR="00CE33A1" w:rsidRPr="00CE33A1" w:rsidRDefault="00CE33A1" w:rsidP="00CE33A1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t>8</w:t>
            </w:r>
          </w:p>
        </w:tc>
        <w:tc>
          <w:tcPr>
            <w:tcW w:w="1276" w:type="dxa"/>
          </w:tcPr>
          <w:p w14:paraId="74DEBBA2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1FD11B62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0A20E70D" w14:textId="483BC5FC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  <w:r w:rsidRPr="008E19C7">
              <w:rPr>
                <w:rFonts w:ascii="Arial" w:hAnsi="Arial" w:cs="Arial"/>
              </w:rPr>
              <w:t>Face-to-Face / Online</w:t>
            </w:r>
          </w:p>
        </w:tc>
        <w:tc>
          <w:tcPr>
            <w:tcW w:w="5829" w:type="dxa"/>
          </w:tcPr>
          <w:p w14:paraId="341436E0" w14:textId="558C803F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0689F2AA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752F1B94" w14:textId="77777777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</w:tr>
      <w:tr w:rsidR="00CE33A1" w:rsidRPr="002F5428" w14:paraId="0F775AA6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392B116F" w14:textId="12DF8A97" w:rsidR="00CE33A1" w:rsidRPr="00CE33A1" w:rsidRDefault="00CE33A1" w:rsidP="00CE33A1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t>9</w:t>
            </w:r>
          </w:p>
        </w:tc>
        <w:tc>
          <w:tcPr>
            <w:tcW w:w="1276" w:type="dxa"/>
          </w:tcPr>
          <w:p w14:paraId="4448A08C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3143F0CE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35FD6596" w14:textId="38271D74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  <w:r w:rsidRPr="008E19C7">
              <w:rPr>
                <w:rFonts w:ascii="Arial" w:hAnsi="Arial" w:cs="Arial"/>
              </w:rPr>
              <w:t>Face-to-Face / Online</w:t>
            </w:r>
          </w:p>
        </w:tc>
        <w:tc>
          <w:tcPr>
            <w:tcW w:w="5829" w:type="dxa"/>
          </w:tcPr>
          <w:p w14:paraId="1679CF6D" w14:textId="2B4CA25C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5A17521A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4BB5908D" w14:textId="77777777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</w:tr>
      <w:tr w:rsidR="00CE33A1" w:rsidRPr="002F5428" w14:paraId="17820361" w14:textId="77777777" w:rsidTr="00CE33A1">
        <w:trPr>
          <w:trHeight w:val="964"/>
        </w:trPr>
        <w:tc>
          <w:tcPr>
            <w:tcW w:w="704" w:type="dxa"/>
            <w:vAlign w:val="center"/>
          </w:tcPr>
          <w:p w14:paraId="0D8CED4D" w14:textId="07AC76F5" w:rsidR="00CE33A1" w:rsidRPr="00CE33A1" w:rsidRDefault="00CE33A1" w:rsidP="00CE33A1">
            <w:pPr>
              <w:jc w:val="center"/>
              <w:rPr>
                <w:rFonts w:ascii="Arial" w:hAnsi="Arial" w:cs="Arial"/>
                <w:b/>
                <w:bCs/>
              </w:rPr>
            </w:pPr>
            <w:r w:rsidRPr="00CE33A1">
              <w:rPr>
                <w:rFonts w:ascii="Arial" w:hAnsi="Arial" w:cs="Arial"/>
                <w:b/>
                <w:bCs/>
              </w:rPr>
              <w:t>10</w:t>
            </w:r>
          </w:p>
        </w:tc>
        <w:tc>
          <w:tcPr>
            <w:tcW w:w="1276" w:type="dxa"/>
          </w:tcPr>
          <w:p w14:paraId="727849B5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2" w:type="dxa"/>
          </w:tcPr>
          <w:p w14:paraId="0BB0A170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208" w:type="dxa"/>
          </w:tcPr>
          <w:p w14:paraId="0468A809" w14:textId="4FA1BADD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  <w:r w:rsidRPr="008E19C7">
              <w:rPr>
                <w:rFonts w:ascii="Arial" w:hAnsi="Arial" w:cs="Arial"/>
              </w:rPr>
              <w:t>Face-to-Face / Online</w:t>
            </w:r>
          </w:p>
        </w:tc>
        <w:tc>
          <w:tcPr>
            <w:tcW w:w="5829" w:type="dxa"/>
          </w:tcPr>
          <w:p w14:paraId="122E02C2" w14:textId="552EEDE1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947" w:type="dxa"/>
          </w:tcPr>
          <w:p w14:paraId="0A2C8161" w14:textId="77777777" w:rsidR="00CE33A1" w:rsidRPr="002F5428" w:rsidRDefault="00CE33A1" w:rsidP="00CE33A1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1782" w:type="dxa"/>
          </w:tcPr>
          <w:p w14:paraId="686C22DA" w14:textId="77777777" w:rsidR="00CE33A1" w:rsidRPr="002F5428" w:rsidRDefault="00CE33A1" w:rsidP="00CE33A1">
            <w:pPr>
              <w:rPr>
                <w:rFonts w:ascii="Arial" w:hAnsi="Arial" w:cs="Arial"/>
              </w:rPr>
            </w:pPr>
          </w:p>
        </w:tc>
      </w:tr>
    </w:tbl>
    <w:p w14:paraId="43C17D39" w14:textId="77777777" w:rsidR="00F23F35" w:rsidRDefault="00F23F35" w:rsidP="00D878C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color w:val="000000"/>
          <w:sz w:val="19"/>
          <w:szCs w:val="19"/>
          <w:u w:val="single"/>
        </w:rPr>
      </w:pPr>
    </w:p>
    <w:p w14:paraId="695B845A" w14:textId="02CB13C1" w:rsidR="00D878CE" w:rsidRPr="00AE3495" w:rsidRDefault="00D878CE" w:rsidP="00D878C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9"/>
          <w:szCs w:val="19"/>
        </w:rPr>
      </w:pPr>
      <w:r w:rsidRPr="00AE3495">
        <w:rPr>
          <w:rFonts w:ascii="Arial" w:hAnsi="Arial" w:cs="Arial"/>
          <w:b/>
          <w:bCs/>
          <w:color w:val="000000"/>
          <w:sz w:val="19"/>
          <w:szCs w:val="19"/>
        </w:rPr>
        <w:t>NOTES</w:t>
      </w:r>
      <w:r w:rsidRPr="00AE3495">
        <w:rPr>
          <w:rFonts w:ascii="Arial" w:hAnsi="Arial" w:cs="Arial"/>
          <w:color w:val="000000"/>
          <w:sz w:val="19"/>
          <w:szCs w:val="19"/>
        </w:rPr>
        <w:t>:</w:t>
      </w:r>
    </w:p>
    <w:p w14:paraId="0BB465FB" w14:textId="77777777" w:rsidR="00704E5E" w:rsidRPr="002F5428" w:rsidRDefault="00704E5E" w:rsidP="00D878CE">
      <w:pPr>
        <w:widowControl w:val="0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</w:p>
    <w:p w14:paraId="76F15552" w14:textId="77777777" w:rsidR="00D878CE" w:rsidRPr="002F5428" w:rsidRDefault="00D878CE" w:rsidP="00D878CE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sz w:val="24"/>
          <w:szCs w:val="24"/>
        </w:rPr>
      </w:pPr>
    </w:p>
    <w:p w14:paraId="76D544DA" w14:textId="28C36C48" w:rsidR="00AE3495" w:rsidRDefault="00AE3495" w:rsidP="00D878CE">
      <w:pPr>
        <w:widowControl w:val="0"/>
        <w:numPr>
          <w:ilvl w:val="0"/>
          <w:numId w:val="1"/>
        </w:numPr>
        <w:tabs>
          <w:tab w:val="clear" w:pos="720"/>
          <w:tab w:val="num" w:pos="520"/>
        </w:tabs>
        <w:overflowPunct w:val="0"/>
        <w:autoSpaceDE w:val="0"/>
        <w:autoSpaceDN w:val="0"/>
        <w:adjustRightInd w:val="0"/>
        <w:spacing w:after="0" w:line="239" w:lineRule="auto"/>
        <w:ind w:left="520" w:hanging="515"/>
        <w:jc w:val="both"/>
        <w:rPr>
          <w:rFonts w:ascii="Arial" w:hAnsi="Arial" w:cs="Arial"/>
          <w:color w:val="000000"/>
          <w:sz w:val="19"/>
          <w:szCs w:val="19"/>
        </w:rPr>
      </w:pPr>
      <w:r w:rsidRPr="002F5428">
        <w:rPr>
          <w:rFonts w:ascii="Arial" w:hAnsi="Arial" w:cs="Arial"/>
          <w:color w:val="000000"/>
          <w:sz w:val="19"/>
          <w:szCs w:val="19"/>
        </w:rPr>
        <w:t>Students</w:t>
      </w:r>
      <w:r w:rsidR="00D878CE" w:rsidRPr="002F5428">
        <w:rPr>
          <w:rFonts w:ascii="Arial" w:hAnsi="Arial" w:cs="Arial"/>
          <w:color w:val="000000"/>
          <w:sz w:val="19"/>
          <w:szCs w:val="19"/>
        </w:rPr>
        <w:t xml:space="preserve"> should meet </w:t>
      </w:r>
      <w:r w:rsidR="00704E5E">
        <w:rPr>
          <w:rFonts w:ascii="Arial" w:hAnsi="Arial" w:cs="Arial"/>
          <w:color w:val="000000"/>
          <w:sz w:val="19"/>
          <w:szCs w:val="19"/>
        </w:rPr>
        <w:t>the</w:t>
      </w:r>
      <w:r w:rsidR="00D878CE" w:rsidRPr="002F5428">
        <w:rPr>
          <w:rFonts w:ascii="Arial" w:hAnsi="Arial" w:cs="Arial"/>
          <w:color w:val="000000"/>
          <w:sz w:val="19"/>
          <w:szCs w:val="19"/>
        </w:rPr>
        <w:t xml:space="preserve"> supervisor at least </w:t>
      </w:r>
      <w:r w:rsidR="00155211" w:rsidRPr="00AE3495">
        <w:rPr>
          <w:rFonts w:ascii="Arial" w:hAnsi="Arial" w:cs="Arial"/>
          <w:b/>
          <w:bCs/>
          <w:sz w:val="19"/>
          <w:szCs w:val="19"/>
        </w:rPr>
        <w:t>TEN (10)</w:t>
      </w:r>
      <w:r w:rsidR="00D878CE" w:rsidRPr="00AE3495">
        <w:rPr>
          <w:rFonts w:ascii="Arial" w:hAnsi="Arial" w:cs="Arial"/>
          <w:b/>
          <w:bCs/>
          <w:sz w:val="19"/>
          <w:szCs w:val="19"/>
        </w:rPr>
        <w:t xml:space="preserve"> </w:t>
      </w:r>
      <w:r w:rsidR="00704E5E" w:rsidRPr="00704E5E">
        <w:rPr>
          <w:rFonts w:ascii="Arial" w:hAnsi="Arial" w:cs="Arial"/>
          <w:sz w:val="19"/>
          <w:szCs w:val="19"/>
        </w:rPr>
        <w:t>times</w:t>
      </w:r>
      <w:r w:rsidR="00D878CE" w:rsidRPr="002F5428">
        <w:rPr>
          <w:rFonts w:ascii="Arial" w:hAnsi="Arial" w:cs="Arial"/>
          <w:color w:val="000000"/>
          <w:sz w:val="19"/>
          <w:szCs w:val="19"/>
        </w:rPr>
        <w:t xml:space="preserve"> this semester</w:t>
      </w:r>
      <w:r w:rsidR="00195725" w:rsidRPr="002F5428">
        <w:rPr>
          <w:rFonts w:ascii="Arial" w:hAnsi="Arial" w:cs="Arial"/>
          <w:color w:val="000000"/>
          <w:sz w:val="19"/>
          <w:szCs w:val="19"/>
        </w:rPr>
        <w:t xml:space="preserve">. </w:t>
      </w:r>
    </w:p>
    <w:p w14:paraId="48C9B7C2" w14:textId="4CA78508" w:rsidR="00704E5E" w:rsidRDefault="00195725" w:rsidP="00704E5E">
      <w:pPr>
        <w:widowControl w:val="0"/>
        <w:numPr>
          <w:ilvl w:val="0"/>
          <w:numId w:val="1"/>
        </w:numPr>
        <w:tabs>
          <w:tab w:val="clear" w:pos="720"/>
          <w:tab w:val="num" w:pos="520"/>
        </w:tabs>
        <w:overflowPunct w:val="0"/>
        <w:autoSpaceDE w:val="0"/>
        <w:autoSpaceDN w:val="0"/>
        <w:adjustRightInd w:val="0"/>
        <w:spacing w:after="0" w:line="239" w:lineRule="auto"/>
        <w:ind w:left="520" w:hanging="515"/>
        <w:jc w:val="both"/>
        <w:rPr>
          <w:rFonts w:ascii="Arial" w:hAnsi="Arial" w:cs="Arial"/>
          <w:color w:val="000000"/>
          <w:sz w:val="19"/>
          <w:szCs w:val="19"/>
        </w:rPr>
      </w:pPr>
      <w:r w:rsidRPr="00AE3495">
        <w:rPr>
          <w:rFonts w:ascii="Arial" w:hAnsi="Arial" w:cs="Arial"/>
          <w:color w:val="000000"/>
          <w:sz w:val="19"/>
          <w:szCs w:val="19"/>
        </w:rPr>
        <w:t>The medium for discussion may involv</w:t>
      </w:r>
      <w:r w:rsidR="00704E5E" w:rsidRPr="00AE3495">
        <w:rPr>
          <w:rFonts w:ascii="Arial" w:hAnsi="Arial" w:cs="Arial"/>
          <w:color w:val="000000"/>
          <w:sz w:val="19"/>
          <w:szCs w:val="19"/>
        </w:rPr>
        <w:t>e</w:t>
      </w:r>
      <w:r w:rsidRPr="00AE3495">
        <w:rPr>
          <w:rFonts w:ascii="Arial" w:hAnsi="Arial" w:cs="Arial"/>
          <w:color w:val="000000"/>
          <w:sz w:val="19"/>
          <w:szCs w:val="19"/>
        </w:rPr>
        <w:t xml:space="preserve"> face-to-face </w:t>
      </w:r>
      <w:r w:rsidR="00704E5E" w:rsidRPr="00AE3495">
        <w:rPr>
          <w:rFonts w:ascii="Arial" w:hAnsi="Arial" w:cs="Arial"/>
          <w:color w:val="000000"/>
          <w:sz w:val="19"/>
          <w:szCs w:val="19"/>
        </w:rPr>
        <w:t>or</w:t>
      </w:r>
      <w:r w:rsidRPr="00AE3495">
        <w:rPr>
          <w:rFonts w:ascii="Arial" w:hAnsi="Arial" w:cs="Arial"/>
          <w:color w:val="000000"/>
          <w:sz w:val="19"/>
          <w:szCs w:val="19"/>
        </w:rPr>
        <w:t xml:space="preserve"> </w:t>
      </w:r>
      <w:r w:rsidR="00704E5E" w:rsidRPr="00AE3495">
        <w:rPr>
          <w:rFonts w:ascii="Arial" w:hAnsi="Arial" w:cs="Arial"/>
          <w:color w:val="000000"/>
          <w:sz w:val="19"/>
          <w:szCs w:val="19"/>
        </w:rPr>
        <w:t>virtual</w:t>
      </w:r>
      <w:r w:rsidRPr="00AE3495">
        <w:rPr>
          <w:rFonts w:ascii="Arial" w:hAnsi="Arial" w:cs="Arial"/>
          <w:color w:val="000000"/>
          <w:sz w:val="19"/>
          <w:szCs w:val="19"/>
        </w:rPr>
        <w:t xml:space="preserve"> meeting. For </w:t>
      </w:r>
      <w:r w:rsidR="00704E5E" w:rsidRPr="00AE3495">
        <w:rPr>
          <w:rFonts w:ascii="Arial" w:hAnsi="Arial" w:cs="Arial"/>
          <w:color w:val="000000"/>
          <w:sz w:val="19"/>
          <w:szCs w:val="19"/>
        </w:rPr>
        <w:t>virtual</w:t>
      </w:r>
      <w:r w:rsidRPr="00AE3495">
        <w:rPr>
          <w:rFonts w:ascii="Arial" w:hAnsi="Arial" w:cs="Arial"/>
          <w:color w:val="000000"/>
          <w:sz w:val="19"/>
          <w:szCs w:val="19"/>
        </w:rPr>
        <w:t xml:space="preserve"> meetings</w:t>
      </w:r>
      <w:r w:rsidR="00AE3495" w:rsidRPr="00AE3495">
        <w:rPr>
          <w:rFonts w:ascii="Arial" w:hAnsi="Arial" w:cs="Arial"/>
          <w:color w:val="000000"/>
          <w:sz w:val="19"/>
          <w:szCs w:val="19"/>
        </w:rPr>
        <w:t xml:space="preserve">, </w:t>
      </w:r>
      <w:r w:rsidRPr="00AE3495">
        <w:rPr>
          <w:rFonts w:ascii="Arial" w:hAnsi="Arial" w:cs="Arial"/>
          <w:color w:val="000000"/>
          <w:sz w:val="19"/>
          <w:szCs w:val="19"/>
        </w:rPr>
        <w:t xml:space="preserve">please capture a screenshot </w:t>
      </w:r>
      <w:r w:rsidR="00704E5E" w:rsidRPr="00AE3495">
        <w:rPr>
          <w:rFonts w:ascii="Arial" w:hAnsi="Arial" w:cs="Arial"/>
          <w:color w:val="000000"/>
          <w:sz w:val="19"/>
          <w:szCs w:val="19"/>
        </w:rPr>
        <w:t>as</w:t>
      </w:r>
      <w:r w:rsidRPr="00AE3495">
        <w:rPr>
          <w:rFonts w:ascii="Arial" w:hAnsi="Arial" w:cs="Arial"/>
          <w:color w:val="000000"/>
          <w:sz w:val="19"/>
          <w:szCs w:val="19"/>
        </w:rPr>
        <w:t xml:space="preserve"> evidence</w:t>
      </w:r>
      <w:r w:rsidR="00704E5E" w:rsidRPr="00AE3495">
        <w:rPr>
          <w:rFonts w:ascii="Arial" w:hAnsi="Arial" w:cs="Arial"/>
          <w:color w:val="000000"/>
          <w:sz w:val="19"/>
          <w:szCs w:val="19"/>
        </w:rPr>
        <w:t>.</w:t>
      </w:r>
    </w:p>
    <w:p w14:paraId="2E21C7D9" w14:textId="013E5A24" w:rsidR="00D878CE" w:rsidRPr="002F5428" w:rsidRDefault="00704E5E" w:rsidP="00D878CE">
      <w:pPr>
        <w:widowControl w:val="0"/>
        <w:numPr>
          <w:ilvl w:val="0"/>
          <w:numId w:val="1"/>
        </w:numPr>
        <w:tabs>
          <w:tab w:val="clear" w:pos="720"/>
          <w:tab w:val="num" w:pos="520"/>
        </w:tabs>
        <w:overflowPunct w:val="0"/>
        <w:autoSpaceDE w:val="0"/>
        <w:autoSpaceDN w:val="0"/>
        <w:adjustRightInd w:val="0"/>
        <w:spacing w:after="0" w:line="180" w:lineRule="exact"/>
        <w:ind w:left="520" w:right="820" w:hanging="515"/>
        <w:jc w:val="both"/>
        <w:rPr>
          <w:rFonts w:ascii="Arial" w:hAnsi="Arial" w:cs="Arial"/>
        </w:rPr>
      </w:pPr>
      <w:r>
        <w:rPr>
          <w:rFonts w:ascii="Arial" w:hAnsi="Arial" w:cs="Arial"/>
          <w:color w:val="000000"/>
          <w:sz w:val="19"/>
          <w:szCs w:val="19"/>
        </w:rPr>
        <w:t xml:space="preserve">Meeting log </w:t>
      </w:r>
      <w:r w:rsidR="0017469B" w:rsidRPr="002F5428">
        <w:rPr>
          <w:rFonts w:ascii="Arial" w:hAnsi="Arial" w:cs="Arial"/>
          <w:color w:val="000000"/>
          <w:sz w:val="19"/>
          <w:szCs w:val="19"/>
        </w:rPr>
        <w:t>is</w:t>
      </w:r>
      <w:r w:rsidR="00D878CE" w:rsidRPr="002F5428">
        <w:rPr>
          <w:rFonts w:ascii="Arial" w:hAnsi="Arial" w:cs="Arial"/>
          <w:color w:val="000000"/>
          <w:sz w:val="19"/>
          <w:szCs w:val="19"/>
        </w:rPr>
        <w:t xml:space="preserve"> </w:t>
      </w:r>
      <w:r>
        <w:rPr>
          <w:rFonts w:ascii="Arial" w:hAnsi="Arial" w:cs="Arial"/>
          <w:color w:val="000000"/>
          <w:sz w:val="19"/>
          <w:szCs w:val="19"/>
        </w:rPr>
        <w:t xml:space="preserve">a </w:t>
      </w:r>
      <w:r w:rsidR="00AE3495" w:rsidRPr="00AE3495">
        <w:rPr>
          <w:rFonts w:ascii="Arial" w:hAnsi="Arial" w:cs="Arial"/>
          <w:b/>
          <w:bCs/>
          <w:sz w:val="19"/>
          <w:szCs w:val="19"/>
        </w:rPr>
        <w:t>compulsory</w:t>
      </w:r>
      <w:r w:rsidR="00AE3495" w:rsidRPr="00AE3495">
        <w:rPr>
          <w:rFonts w:ascii="Arial" w:hAnsi="Arial" w:cs="Arial"/>
          <w:sz w:val="19"/>
          <w:szCs w:val="19"/>
        </w:rPr>
        <w:t xml:space="preserve"> </w:t>
      </w:r>
      <w:r w:rsidR="00AE3495" w:rsidRPr="002F5428">
        <w:rPr>
          <w:rFonts w:ascii="Arial" w:hAnsi="Arial" w:cs="Arial"/>
          <w:color w:val="000000"/>
          <w:sz w:val="19"/>
          <w:szCs w:val="19"/>
        </w:rPr>
        <w:t>assessment criterion</w:t>
      </w:r>
      <w:r w:rsidR="00D878CE" w:rsidRPr="002F5428">
        <w:rPr>
          <w:rFonts w:ascii="Arial" w:hAnsi="Arial" w:cs="Arial"/>
          <w:color w:val="000000"/>
          <w:sz w:val="19"/>
          <w:szCs w:val="19"/>
        </w:rPr>
        <w:t xml:space="preserve"> for Project 1</w:t>
      </w:r>
      <w:r>
        <w:rPr>
          <w:rFonts w:ascii="Arial" w:hAnsi="Arial" w:cs="Arial"/>
          <w:color w:val="000000"/>
          <w:sz w:val="19"/>
          <w:szCs w:val="19"/>
        </w:rPr>
        <w:t xml:space="preserve"> </w:t>
      </w:r>
      <w:r w:rsidR="0017469B" w:rsidRPr="002F5428">
        <w:rPr>
          <w:rFonts w:ascii="Arial" w:hAnsi="Arial" w:cs="Arial"/>
          <w:color w:val="000000"/>
          <w:sz w:val="19"/>
          <w:szCs w:val="19"/>
        </w:rPr>
        <w:t xml:space="preserve">and must be submitted to your </w:t>
      </w:r>
      <w:r w:rsidR="00AE3495">
        <w:rPr>
          <w:rFonts w:ascii="Arial" w:hAnsi="Arial" w:cs="Arial"/>
          <w:color w:val="000000"/>
          <w:sz w:val="19"/>
          <w:szCs w:val="19"/>
        </w:rPr>
        <w:t>supervisor</w:t>
      </w:r>
      <w:r w:rsidR="0017469B" w:rsidRPr="002F5428">
        <w:rPr>
          <w:rFonts w:ascii="Arial" w:hAnsi="Arial" w:cs="Arial"/>
          <w:color w:val="000000"/>
          <w:sz w:val="19"/>
          <w:szCs w:val="19"/>
        </w:rPr>
        <w:t xml:space="preserve"> in week 1</w:t>
      </w:r>
      <w:r w:rsidR="008468B6" w:rsidRPr="002F5428">
        <w:rPr>
          <w:rFonts w:ascii="Arial" w:hAnsi="Arial" w:cs="Arial"/>
          <w:color w:val="000000"/>
          <w:sz w:val="19"/>
          <w:szCs w:val="19"/>
        </w:rPr>
        <w:t>4</w:t>
      </w:r>
      <w:r>
        <w:rPr>
          <w:rFonts w:ascii="Arial" w:hAnsi="Arial" w:cs="Arial"/>
          <w:color w:val="000000"/>
          <w:sz w:val="19"/>
          <w:szCs w:val="19"/>
        </w:rPr>
        <w:t>.</w:t>
      </w:r>
      <w:r w:rsidR="00D878CE" w:rsidRPr="002F5428">
        <w:rPr>
          <w:rFonts w:ascii="Arial" w:hAnsi="Arial" w:cs="Arial"/>
          <w:color w:val="000000"/>
          <w:sz w:val="19"/>
          <w:szCs w:val="19"/>
        </w:rPr>
        <w:t xml:space="preserve"> </w:t>
      </w:r>
    </w:p>
    <w:sectPr w:rsidR="00D878CE" w:rsidRPr="002F5428" w:rsidSect="00112971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5E76"/>
    <w:multiLevelType w:val="hybridMultilevel"/>
    <w:tmpl w:val="0000282D"/>
    <w:lvl w:ilvl="0" w:tplc="000069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 w16cid:durableId="1195800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MLe0MDE2s7Q0NjNU0lEKTi0uzszPAykwrQUAc23pliwAAAA="/>
  </w:docVars>
  <w:rsids>
    <w:rsidRoot w:val="003F454C"/>
    <w:rsid w:val="00111701"/>
    <w:rsid w:val="00112971"/>
    <w:rsid w:val="00155211"/>
    <w:rsid w:val="0017469B"/>
    <w:rsid w:val="00195725"/>
    <w:rsid w:val="001F210E"/>
    <w:rsid w:val="002F5428"/>
    <w:rsid w:val="0039397F"/>
    <w:rsid w:val="00396EC0"/>
    <w:rsid w:val="003F454C"/>
    <w:rsid w:val="00485540"/>
    <w:rsid w:val="004C125C"/>
    <w:rsid w:val="004E6A2C"/>
    <w:rsid w:val="00501A0F"/>
    <w:rsid w:val="00560B77"/>
    <w:rsid w:val="005D47FA"/>
    <w:rsid w:val="005E66E8"/>
    <w:rsid w:val="00704E5E"/>
    <w:rsid w:val="007C795C"/>
    <w:rsid w:val="008468B6"/>
    <w:rsid w:val="00AE3495"/>
    <w:rsid w:val="00BA0397"/>
    <w:rsid w:val="00C65726"/>
    <w:rsid w:val="00CE33A1"/>
    <w:rsid w:val="00D878CE"/>
    <w:rsid w:val="00DC13DE"/>
    <w:rsid w:val="00EE3816"/>
    <w:rsid w:val="00F23F35"/>
    <w:rsid w:val="00FF7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B6D4C5"/>
  <w15:docId w15:val="{8F08C3C2-F23A-4B84-9BA9-73563E5D8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54C"/>
    <w:rPr>
      <w:rFonts w:eastAsiaTheme="minorEastAsia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5211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F45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5521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GB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41</Words>
  <Characters>788</Characters>
  <Application>Microsoft Office Word</Application>
  <DocSecurity>0</DocSecurity>
  <Lines>157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5</dc:creator>
  <cp:lastModifiedBy>azizi ab aziz</cp:lastModifiedBy>
  <cp:revision>4</cp:revision>
  <dcterms:created xsi:type="dcterms:W3CDTF">2024-04-27T04:02:00Z</dcterms:created>
  <dcterms:modified xsi:type="dcterms:W3CDTF">2024-04-27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c954c1eae6c0941ffb6e90c3431bb014ef5a32dab078662e8a0c995e307719</vt:lpwstr>
  </property>
</Properties>
</file>